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5071" w:rsidRPr="004960D3" w:rsidRDefault="00113CE1" w:rsidP="004960D3">
      <w:pPr>
        <w:spacing w:line="480" w:lineRule="auto"/>
        <w:jc w:val="center"/>
        <w:rPr>
          <w:rFonts w:eastAsia="Courier New"/>
        </w:rPr>
      </w:pPr>
      <w:r w:rsidRPr="004960D3">
        <w:rPr>
          <w:rFonts w:eastAsia="Courier New"/>
        </w:rPr>
        <w:t>Amazon Echo Script #1</w:t>
      </w:r>
    </w:p>
    <w:p w:rsidR="00045071" w:rsidRPr="004960D3" w:rsidRDefault="00113CE1" w:rsidP="00113CE1">
      <w:pPr>
        <w:spacing w:line="480" w:lineRule="auto"/>
        <w:ind w:firstLine="720"/>
        <w:rPr>
          <w:rFonts w:eastAsia="Courier New"/>
        </w:rPr>
      </w:pPr>
      <w:r w:rsidRPr="004960D3">
        <w:rPr>
          <w:rFonts w:eastAsia="Courier New"/>
        </w:rPr>
        <w:t>Julie: My</w:t>
      </w:r>
      <w:r w:rsidR="00A033DC">
        <w:rPr>
          <w:rFonts w:eastAsia="Courier New"/>
        </w:rPr>
        <w:t xml:space="preserve"> Dad, Thomas, had a stroke</w:t>
      </w:r>
      <w:r w:rsidRPr="004960D3">
        <w:rPr>
          <w:rFonts w:eastAsia="Courier New"/>
        </w:rPr>
        <w:t> last year. At the time, he could only say "love" and "solid." This is because Thomas has a brain injury. Some people with brain injuries have what is called "aphasia." It basically means that he has to relea</w:t>
      </w:r>
      <w:r w:rsidR="004960D3">
        <w:rPr>
          <w:rFonts w:eastAsia="Courier New"/>
        </w:rPr>
        <w:t>rn the entire English language.</w:t>
      </w:r>
      <w:r w:rsidRPr="004960D3">
        <w:rPr>
          <w:rFonts w:eastAsia="Courier New"/>
        </w:rPr>
        <w:t xml:space="preserve"> We really didn't know how to help him at first, but then one of our friends gave us the Echo.</w:t>
      </w:r>
    </w:p>
    <w:p w:rsidR="00045071" w:rsidRPr="004960D3" w:rsidRDefault="00A033DC" w:rsidP="00113CE1">
      <w:pPr>
        <w:spacing w:line="480" w:lineRule="auto"/>
        <w:ind w:firstLine="720"/>
        <w:rPr>
          <w:rFonts w:eastAsia="Courier New"/>
        </w:rPr>
      </w:pPr>
      <w:r>
        <w:rPr>
          <w:rFonts w:eastAsia="Courier New"/>
        </w:rPr>
        <w:t>Thomas: Strong and substantial! Affection and devotion! Intelligence and judgement!</w:t>
      </w:r>
    </w:p>
    <w:p w:rsidR="00045071" w:rsidRPr="004960D3" w:rsidRDefault="00113CE1" w:rsidP="00113CE1">
      <w:pPr>
        <w:spacing w:line="480" w:lineRule="auto"/>
        <w:ind w:firstLine="720"/>
        <w:rPr>
          <w:rFonts w:eastAsia="Courier New"/>
        </w:rPr>
      </w:pPr>
      <w:r w:rsidRPr="004960D3">
        <w:rPr>
          <w:rFonts w:eastAsia="Courier New"/>
        </w:rPr>
        <w:t xml:space="preserve">Julie: These are all new words that he learned by asking Echo to give him the thesaurus. He could listen to all of these words, all </w:t>
      </w:r>
      <w:r w:rsidR="00755691">
        <w:rPr>
          <w:rFonts w:eastAsia="Courier New"/>
        </w:rPr>
        <w:t>of which are from the word "solid</w:t>
      </w:r>
      <w:bookmarkStart w:id="0" w:name="_GoBack"/>
      <w:bookmarkEnd w:id="0"/>
      <w:r w:rsidRPr="004960D3">
        <w:rPr>
          <w:rFonts w:eastAsia="Courier New"/>
        </w:rPr>
        <w:t>," and he started to relearn these words!</w:t>
      </w:r>
    </w:p>
    <w:p w:rsidR="00045071" w:rsidRPr="004960D3" w:rsidRDefault="00113CE1" w:rsidP="00113CE1">
      <w:pPr>
        <w:spacing w:line="480" w:lineRule="auto"/>
        <w:ind w:firstLine="720"/>
        <w:rPr>
          <w:rFonts w:eastAsia="Courier New"/>
        </w:rPr>
      </w:pPr>
      <w:r w:rsidRPr="004960D3">
        <w:rPr>
          <w:rFonts w:eastAsia="Courier New"/>
        </w:rPr>
        <w:t>Video: Thomas is sitting and listening to Echo.</w:t>
      </w:r>
    </w:p>
    <w:p w:rsidR="00045071" w:rsidRPr="004960D3" w:rsidRDefault="00113CE1" w:rsidP="00113CE1">
      <w:pPr>
        <w:spacing w:line="480" w:lineRule="auto"/>
        <w:ind w:firstLine="720"/>
        <w:rPr>
          <w:rFonts w:eastAsia="Courier New"/>
        </w:rPr>
      </w:pPr>
      <w:r w:rsidRPr="004960D3">
        <w:rPr>
          <w:rFonts w:eastAsia="Courier New"/>
        </w:rPr>
        <w:t>Julie: Right now, Thomas is listening to the Echo as Alexa, which is how our Echo is named, is giving my Dad the newest newspaper articles. This way, even though he can't read right now, he still knows what is happening in the world. We couldn't do this without Ec</w:t>
      </w:r>
      <w:r w:rsidR="00D20A73">
        <w:rPr>
          <w:rFonts w:eastAsia="Courier New"/>
        </w:rPr>
        <w:t>ho</w:t>
      </w:r>
      <w:r w:rsidRPr="004960D3">
        <w:rPr>
          <w:rFonts w:eastAsia="Courier New"/>
        </w:rPr>
        <w:t>.</w:t>
      </w:r>
    </w:p>
    <w:p w:rsidR="00045071" w:rsidRPr="004960D3" w:rsidRDefault="00113CE1" w:rsidP="00113CE1">
      <w:pPr>
        <w:spacing w:line="480" w:lineRule="auto"/>
        <w:ind w:firstLine="720"/>
        <w:rPr>
          <w:rFonts w:eastAsia="Courier New"/>
        </w:rPr>
      </w:pPr>
      <w:r w:rsidRPr="004960D3">
        <w:rPr>
          <w:rFonts w:eastAsia="Courier New"/>
        </w:rPr>
        <w:t>Video: Clock/Alarm for Thomas, to awake in the morning.</w:t>
      </w:r>
    </w:p>
    <w:p w:rsidR="00045071" w:rsidRPr="004960D3" w:rsidRDefault="00113CE1" w:rsidP="00113CE1">
      <w:pPr>
        <w:spacing w:line="480" w:lineRule="auto"/>
        <w:ind w:firstLine="720"/>
        <w:rPr>
          <w:rFonts w:eastAsia="Courier New"/>
        </w:rPr>
      </w:pPr>
      <w:r w:rsidRPr="004960D3">
        <w:rPr>
          <w:rFonts w:eastAsia="Courier New"/>
        </w:rPr>
        <w:t>Julie: Echo has helped my Dad, Thomas, in so many ways and he finally feels like he has a life again. I know that my Dad is going to write/read/say again because he is one of the strongest people that I have ever known. With Echo and an incredible work that he is doing each day, I'm sure that he is going to get his life back!</w:t>
      </w:r>
    </w:p>
    <w:p w:rsidR="00045071" w:rsidRPr="004960D3" w:rsidRDefault="00045071" w:rsidP="004960D3">
      <w:pPr>
        <w:spacing w:line="480" w:lineRule="auto"/>
        <w:rPr>
          <w:rFonts w:eastAsia="Courier New"/>
        </w:rPr>
      </w:pPr>
    </w:p>
    <w:sectPr w:rsidR="00045071" w:rsidRPr="004960D3">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sTA3sTQzMDMzNDIzMjdW0lEKTi0uzszPAykwqgUAp73BoSwAAAA="/>
  </w:docVars>
  <w:rsids>
    <w:rsidRoot w:val="00045071"/>
    <w:rsid w:val="00045071"/>
    <w:rsid w:val="00113CE1"/>
    <w:rsid w:val="004960D3"/>
    <w:rsid w:val="00755691"/>
    <w:rsid w:val="00A033DC"/>
    <w:rsid w:val="00D20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F4B5954-9F56-4BC6-864E-E91042622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805BCE"/>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06</Words>
  <Characters>117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ris</cp:lastModifiedBy>
  <cp:revision>5</cp:revision>
  <dcterms:created xsi:type="dcterms:W3CDTF">2017-09-01T14:26:00Z</dcterms:created>
  <dcterms:modified xsi:type="dcterms:W3CDTF">2017-09-03T23:35:00Z</dcterms:modified>
</cp:coreProperties>
</file>